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Mr. [Hiring Manager’s Name]</w:t>
      </w:r>
      <w:r>
        <w:br/>
      </w:r>
      <w:r>
        <w:t xml:space="preserve">[Company Name]</w:t>
      </w:r>
      <w:r>
        <w:br/>
      </w:r>
      <w:r>
        <w:t xml:space="preserve">[Company Address]</w:t>
      </w:r>
      <w:r>
        <w:br/>
      </w:r>
      <w:r>
        <w:t xml:space="preserve">[City, State, ZIP Code]</w:t>
      </w:r>
    </w:p>
    <w:p>
      <w:pPr>
        <w:pStyle w:val="BodyText"/>
      </w:pPr>
      <w:r>
        <w:t xml:space="preserve">Date: [Insert Date]</w:t>
      </w:r>
    </w:p>
    <w:bookmarkStart w:id="20" w:name="cover-letter"/>
    <w:p>
      <w:pPr>
        <w:pStyle w:val="Heading1"/>
      </w:pPr>
      <w:r>
        <w:t xml:space="preserve">Cover Letter</w:t>
      </w:r>
    </w:p>
    <w:bookmarkEnd w:id="20"/>
    <w:p>
      <w:pPr>
        <w:pStyle w:val="FirstParagraph"/>
      </w:pPr>
      <w:r>
        <w:t xml:space="preserve">Dear [Hiring Manager’s Name],</w:t>
      </w:r>
    </w:p>
    <w:p>
      <w:pPr>
        <w:pStyle w:val="BodyText"/>
      </w:pPr>
      <w:r>
        <w:t xml:space="preserve">I am writing to express my interest in the Sales Executive position at your esteemed organization, as advertised. With a proven track record of driving revenue growth and building strong client relationships, I am eager to contribute my skills and expertise to support your business objectives in India Bangalore—a dynamic hub for innovation, technology, and enterprise growth. As a dedicated professional with over [X years] of experience in sales and account management, I am confident in my ability to excel in this role and deliver impactful results for your team.</w:t>
      </w:r>
    </w:p>
    <w:p>
      <w:pPr>
        <w:pStyle w:val="BodyText"/>
      </w:pPr>
      <w:r>
        <w:t xml:space="preserve">India Bangalore has long been a cornerstone of the country’s economic transformation, offering a unique blend of global opportunities and local market nuances. As a Sales Executive, I understand the importance of aligning with the region’s evolving business landscape while fostering trust through personalized solutions. My career has been defined by this balance—combining strategic thinking with an unwavering focus on customer-centric approaches to achieve measurable outcomes. Whether it’s navigating complex sales cycles or negotiating high-value deals, I bring a proactive mindset and a deep understanding of what it takes to thrive in a competitive environment like Bangalore.</w:t>
      </w:r>
    </w:p>
    <w:p>
      <w:pPr>
        <w:pStyle w:val="BodyText"/>
      </w:pPr>
      <w:r>
        <w:t xml:space="preserve">Throughout my tenure as a Sales Executive at [Previous Company Name], I consistently exceeded targets by leveraging data-driven insights and building long-term partnerships with clients. For instance, I successfully increased sales revenue by [X]% within [timeframe] by identifying untapped market segments and tailoring solutions to meet the specific needs of businesses operating in India’s tech-driven ecosystem. This experience honed my ability to analyze market trends, anticipate client requirements, and deliver value that aligns with both organizational goals and local industry demands.</w:t>
      </w:r>
    </w:p>
    <w:p>
      <w:pPr>
        <w:pStyle w:val="BodyText"/>
      </w:pPr>
      <w:r>
        <w:t xml:space="preserve">What sets me apart is my ability to adapt to diverse business environments while maintaining a strong focus on relationship-building. In India Bangalore, where the sales landscape is shaped by rapid technological advancements and a highly competitive workforce, I have developed a keen understanding of how to navigate cultural and operational complexities. My approach combines active listening, clear communication, and a results-oriented mindset to ensure clients feel supported at every stage of the sales process. This has not only led to repeat business but also referrals that have expanded my network across sectors such as [mention relevant industries, e.g., IT services, SaaS, or manufacturing].</w:t>
      </w:r>
    </w:p>
    <w:p>
      <w:pPr>
        <w:pStyle w:val="BodyText"/>
      </w:pPr>
      <w:r>
        <w:t xml:space="preserve">Moreover, my background in [specific skills or tools relevant to sales roles, e.g., CRM software, market analysis, lead generation] has equipped me with the technical acumen needed to thrive in a role that demands precision and innovation. I am particularly drawn to your company’s commitment to [mention a specific value or goal of the company, e.g., "pioneering sustainable solutions" or "empowering digital transformation"], as it resonates with my own passion for delivering excellence. I believe my ability to combine analytical rigor with a collaborative spirit will enable me to contribute meaningfully to your team’s success in India Bangalore.</w:t>
      </w:r>
    </w:p>
    <w:p>
      <w:pPr>
        <w:pStyle w:val="BodyText"/>
      </w:pPr>
      <w:r>
        <w:t xml:space="preserve">India Bangalore is not just a location—it is a symbol of opportunity, resilience, and forward-thinking. As a Sales Executive, I am motivated by the challenge of turning this energy into tangible results. Whether it’s onboarding new clients, optimizing sales strategies for local markets, or collaborating with cross-functional teams to drive growth, I approach every task with enthusiasm and a commitment to quality. My goal is to build lasting partnerships that benefit both your organization and the communities we serve in this vibrant region.</w:t>
      </w:r>
    </w:p>
    <w:p>
      <w:pPr>
        <w:pStyle w:val="BodyText"/>
      </w:pPr>
      <w:r>
        <w:t xml:space="preserve">I am particularly impressed by your company’s [specific detail about the company, e.g., "expansion into emerging markets" or "focus on client satisfaction"], which aligns with my professional values. I am eager to bring my experience in sales leadership, strategic planning, and customer engagement to your team. I would welcome the opportunity to discuss how my skills and achievements can contribute to your continued success in India Bangalore and beyond.</w:t>
      </w:r>
    </w:p>
    <w:p>
      <w:pPr>
        <w:pStyle w:val="BodyText"/>
      </w:pPr>
      <w:r>
        <w:t xml:space="preserve">Thank you for considering my application. I have attached my resume for your review and would be delighted to provide any additional information or discuss this opportunity further at your convenience. I look forward to the possibility of contributing to [Company Name]’s mission and helping drive growth in India Bangalore’s thriving business ecosystem.</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10:54Z</dcterms:created>
  <dcterms:modified xsi:type="dcterms:W3CDTF">2026-07-23T20:10:54Z</dcterms:modified>
</cp:coreProperties>
</file>

<file path=docProps/custom.xml><?xml version="1.0" encoding="utf-8"?>
<Properties xmlns="http://schemas.openxmlformats.org/officeDocument/2006/custom-properties" xmlns:vt="http://schemas.openxmlformats.org/officeDocument/2006/docPropsVTypes"/>
</file>